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33823" w14:textId="7DF3AF24" w:rsidR="00335632" w:rsidRPr="003C451D" w:rsidRDefault="003C451D" w:rsidP="004B48BC">
      <w:pPr>
        <w:spacing w:after="0"/>
        <w:rPr>
          <w:rFonts w:ascii="Roboto" w:hAnsi="Roboto"/>
          <w:b/>
          <w:bCs/>
        </w:rPr>
      </w:pPr>
      <w:r w:rsidRPr="003C451D">
        <w:rPr>
          <w:rFonts w:ascii="Roboto" w:hAnsi="Roboto"/>
          <w:b/>
          <w:bCs/>
          <w:noProof/>
          <w:sz w:val="20"/>
          <w:lang w:val="hr-HR"/>
        </w:rPr>
        <w:drawing>
          <wp:inline distT="0" distB="0" distL="0" distR="0" wp14:anchorId="0892EA33" wp14:editId="072F4C38">
            <wp:extent cx="2687634" cy="877824"/>
            <wp:effectExtent l="0" t="0" r="0" b="0"/>
            <wp:docPr id="1" name="image1.jpeg" descr="A blue and green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 descr="A blue and green text&#10;&#10;Description automatically generated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87634" cy="877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8649F" w14:textId="77777777" w:rsidR="003C451D" w:rsidRPr="003C451D" w:rsidRDefault="003C451D" w:rsidP="004B48BC">
      <w:pPr>
        <w:spacing w:after="0"/>
        <w:rPr>
          <w:rFonts w:ascii="Roboto" w:hAnsi="Roboto"/>
          <w:b/>
          <w:bCs/>
        </w:rPr>
      </w:pPr>
    </w:p>
    <w:p w14:paraId="7B58561C" w14:textId="77777777" w:rsidR="003C451D" w:rsidRDefault="003C451D" w:rsidP="004B48BC">
      <w:pPr>
        <w:spacing w:after="0"/>
        <w:rPr>
          <w:rFonts w:ascii="Roboto" w:hAnsi="Roboto"/>
          <w:b/>
          <w:bCs/>
        </w:rPr>
      </w:pPr>
    </w:p>
    <w:p w14:paraId="484DFE71" w14:textId="77777777" w:rsidR="003C451D" w:rsidRDefault="003C451D" w:rsidP="004B48BC">
      <w:pPr>
        <w:spacing w:after="0"/>
        <w:rPr>
          <w:rFonts w:ascii="Roboto" w:hAnsi="Roboto"/>
          <w:b/>
          <w:bCs/>
        </w:rPr>
      </w:pPr>
    </w:p>
    <w:p w14:paraId="3F58B122" w14:textId="77777777" w:rsidR="003C451D" w:rsidRDefault="003C451D" w:rsidP="004B48BC">
      <w:pPr>
        <w:spacing w:after="0"/>
        <w:rPr>
          <w:rFonts w:ascii="Roboto" w:hAnsi="Roboto"/>
          <w:b/>
          <w:bCs/>
        </w:rPr>
      </w:pPr>
    </w:p>
    <w:p w14:paraId="62677A5D" w14:textId="77777777" w:rsidR="003C451D" w:rsidRDefault="003C451D" w:rsidP="004B48BC">
      <w:pPr>
        <w:spacing w:after="0"/>
        <w:rPr>
          <w:rFonts w:ascii="Roboto" w:hAnsi="Roboto"/>
          <w:b/>
          <w:bCs/>
        </w:rPr>
      </w:pPr>
    </w:p>
    <w:p w14:paraId="75890844" w14:textId="77777777" w:rsidR="003C451D" w:rsidRDefault="003C451D" w:rsidP="004B48BC">
      <w:pPr>
        <w:spacing w:after="0"/>
        <w:rPr>
          <w:rFonts w:ascii="Roboto" w:hAnsi="Roboto"/>
          <w:b/>
          <w:bCs/>
        </w:rPr>
      </w:pPr>
    </w:p>
    <w:p w14:paraId="4F580CBC" w14:textId="77777777" w:rsidR="003C451D" w:rsidRDefault="003C451D" w:rsidP="004B48BC">
      <w:pPr>
        <w:spacing w:after="0"/>
        <w:rPr>
          <w:rFonts w:ascii="Roboto" w:hAnsi="Roboto"/>
          <w:b/>
          <w:bCs/>
        </w:rPr>
      </w:pPr>
    </w:p>
    <w:p w14:paraId="5167840D" w14:textId="77777777" w:rsidR="003C451D" w:rsidRDefault="003C451D" w:rsidP="004B48BC">
      <w:pPr>
        <w:spacing w:after="0"/>
        <w:rPr>
          <w:rFonts w:ascii="Roboto" w:hAnsi="Roboto"/>
          <w:b/>
          <w:bCs/>
        </w:rPr>
      </w:pPr>
    </w:p>
    <w:p w14:paraId="72F2B816" w14:textId="77777777" w:rsidR="003C451D" w:rsidRDefault="003C451D" w:rsidP="004B48BC">
      <w:pPr>
        <w:spacing w:after="0"/>
        <w:rPr>
          <w:rFonts w:ascii="Roboto" w:hAnsi="Roboto"/>
          <w:b/>
          <w:bCs/>
        </w:rPr>
      </w:pPr>
    </w:p>
    <w:p w14:paraId="217B9BF2" w14:textId="77777777" w:rsidR="003C451D" w:rsidRPr="003C451D" w:rsidRDefault="003C451D" w:rsidP="004B48BC">
      <w:pPr>
        <w:spacing w:after="0"/>
        <w:rPr>
          <w:rFonts w:ascii="Roboto" w:hAnsi="Roboto"/>
          <w:b/>
          <w:bCs/>
        </w:rPr>
      </w:pPr>
    </w:p>
    <w:p w14:paraId="386EDB50" w14:textId="77777777" w:rsidR="003C451D" w:rsidRPr="003C451D" w:rsidRDefault="003C451D" w:rsidP="004B48BC">
      <w:pPr>
        <w:spacing w:after="0"/>
        <w:rPr>
          <w:rFonts w:ascii="Roboto" w:hAnsi="Roboto"/>
          <w:b/>
          <w:bCs/>
        </w:rPr>
      </w:pPr>
    </w:p>
    <w:p w14:paraId="2B7365F7" w14:textId="77777777" w:rsidR="003C451D" w:rsidRPr="003C451D" w:rsidRDefault="003C451D" w:rsidP="004B48BC">
      <w:pPr>
        <w:spacing w:after="0"/>
        <w:rPr>
          <w:rFonts w:ascii="Roboto" w:hAnsi="Roboto"/>
          <w:b/>
          <w:bCs/>
        </w:rPr>
      </w:pPr>
    </w:p>
    <w:p w14:paraId="047DF625" w14:textId="13B4A589" w:rsidR="003C451D" w:rsidRPr="003C451D" w:rsidRDefault="003C451D" w:rsidP="004B48BC">
      <w:pPr>
        <w:spacing w:after="0"/>
        <w:jc w:val="center"/>
        <w:rPr>
          <w:rFonts w:ascii="Roboto" w:hAnsi="Roboto"/>
          <w:b/>
          <w:bCs/>
          <w:color w:val="70AD47" w:themeColor="accent6"/>
          <w:sz w:val="36"/>
          <w:szCs w:val="36"/>
        </w:rPr>
      </w:pPr>
      <w:proofErr w:type="spellStart"/>
      <w:r w:rsidRPr="003C451D">
        <w:rPr>
          <w:rFonts w:ascii="Roboto" w:hAnsi="Roboto"/>
          <w:b/>
          <w:bCs/>
          <w:color w:val="70AD47" w:themeColor="accent6"/>
          <w:sz w:val="36"/>
          <w:szCs w:val="36"/>
        </w:rPr>
        <w:t>Istraživački</w:t>
      </w:r>
      <w:proofErr w:type="spellEnd"/>
      <w:r w:rsidRPr="003C451D">
        <w:rPr>
          <w:rFonts w:ascii="Roboto" w:hAnsi="Roboto"/>
          <w:b/>
          <w:bCs/>
          <w:color w:val="70AD47" w:themeColor="accent6"/>
          <w:sz w:val="36"/>
          <w:szCs w:val="36"/>
        </w:rPr>
        <w:t xml:space="preserve"> seminar </w:t>
      </w:r>
      <w:r w:rsidR="000B18C8">
        <w:rPr>
          <w:rFonts w:ascii="Roboto" w:hAnsi="Roboto"/>
          <w:b/>
          <w:bCs/>
          <w:color w:val="70AD47" w:themeColor="accent6"/>
          <w:sz w:val="36"/>
          <w:szCs w:val="36"/>
        </w:rPr>
        <w:t>2</w:t>
      </w:r>
    </w:p>
    <w:p w14:paraId="7FE62F10" w14:textId="587E2BE0" w:rsidR="003C451D" w:rsidRPr="003C451D" w:rsidRDefault="00474A53" w:rsidP="004B48BC">
      <w:pPr>
        <w:spacing w:after="0"/>
        <w:jc w:val="center"/>
        <w:rPr>
          <w:rFonts w:ascii="Roboto" w:hAnsi="Roboto"/>
          <w:b/>
          <w:bCs/>
          <w:color w:val="70AD47" w:themeColor="accent6"/>
          <w:sz w:val="36"/>
          <w:szCs w:val="36"/>
        </w:rPr>
      </w:pPr>
      <w:proofErr w:type="spellStart"/>
      <w:r>
        <w:rPr>
          <w:rFonts w:ascii="Roboto" w:hAnsi="Roboto"/>
          <w:b/>
          <w:bCs/>
          <w:color w:val="70AD47" w:themeColor="accent6"/>
          <w:sz w:val="36"/>
          <w:szCs w:val="36"/>
        </w:rPr>
        <w:t>Kreacija</w:t>
      </w:r>
      <w:proofErr w:type="spellEnd"/>
      <w:r>
        <w:rPr>
          <w:rFonts w:ascii="Roboto" w:hAnsi="Roboto"/>
          <w:b/>
          <w:bCs/>
          <w:color w:val="70AD47" w:themeColor="accent6"/>
          <w:sz w:val="36"/>
          <w:szCs w:val="36"/>
        </w:rPr>
        <w:t xml:space="preserve"> </w:t>
      </w:r>
      <w:proofErr w:type="spellStart"/>
      <w:r>
        <w:rPr>
          <w:rFonts w:ascii="Roboto" w:hAnsi="Roboto"/>
          <w:b/>
          <w:bCs/>
          <w:color w:val="70AD47" w:themeColor="accent6"/>
          <w:sz w:val="36"/>
          <w:szCs w:val="36"/>
        </w:rPr>
        <w:t>istraživanja</w:t>
      </w:r>
      <w:proofErr w:type="spellEnd"/>
    </w:p>
    <w:p w14:paraId="119623C5" w14:textId="77777777" w:rsidR="003C451D" w:rsidRPr="003C451D" w:rsidRDefault="003C451D" w:rsidP="004B48BC">
      <w:pPr>
        <w:spacing w:after="0"/>
        <w:rPr>
          <w:rFonts w:ascii="Roboto" w:hAnsi="Roboto"/>
          <w:b/>
          <w:bCs/>
        </w:rPr>
      </w:pPr>
    </w:p>
    <w:p w14:paraId="1CB4B1C2" w14:textId="77777777" w:rsidR="003C451D" w:rsidRDefault="003C451D" w:rsidP="004B48BC">
      <w:pPr>
        <w:spacing w:after="0"/>
        <w:rPr>
          <w:rFonts w:ascii="Roboto" w:hAnsi="Roboto"/>
          <w:b/>
          <w:bCs/>
        </w:rPr>
      </w:pPr>
    </w:p>
    <w:p w14:paraId="05707B2F" w14:textId="1245E283" w:rsidR="003C451D" w:rsidRDefault="003C451D" w:rsidP="004B48BC">
      <w:pPr>
        <w:spacing w:after="0"/>
        <w:jc w:val="center"/>
        <w:rPr>
          <w:rFonts w:ascii="Roboto" w:hAnsi="Roboto"/>
          <w:b/>
          <w:bCs/>
          <w:color w:val="002060"/>
          <w:sz w:val="32"/>
          <w:szCs w:val="32"/>
        </w:rPr>
      </w:pPr>
      <w:proofErr w:type="spellStart"/>
      <w:r w:rsidRPr="003C451D">
        <w:rPr>
          <w:rFonts w:ascii="Roboto" w:hAnsi="Roboto"/>
          <w:b/>
          <w:bCs/>
          <w:color w:val="002060"/>
          <w:sz w:val="32"/>
          <w:szCs w:val="32"/>
          <w:highlight w:val="yellow"/>
        </w:rPr>
        <w:t>Naslov</w:t>
      </w:r>
      <w:proofErr w:type="spellEnd"/>
      <w:r w:rsidRPr="003C451D">
        <w:rPr>
          <w:rFonts w:ascii="Roboto" w:hAnsi="Roboto"/>
          <w:b/>
          <w:bCs/>
          <w:color w:val="002060"/>
          <w:sz w:val="32"/>
          <w:szCs w:val="32"/>
          <w:highlight w:val="yellow"/>
        </w:rPr>
        <w:t xml:space="preserve"> </w:t>
      </w:r>
      <w:proofErr w:type="spellStart"/>
      <w:r w:rsidRPr="003C451D">
        <w:rPr>
          <w:rFonts w:ascii="Roboto" w:hAnsi="Roboto"/>
          <w:b/>
          <w:bCs/>
          <w:color w:val="002060"/>
          <w:sz w:val="32"/>
          <w:szCs w:val="32"/>
          <w:highlight w:val="yellow"/>
        </w:rPr>
        <w:t>istraživačkog</w:t>
      </w:r>
      <w:proofErr w:type="spellEnd"/>
      <w:r w:rsidRPr="003C451D">
        <w:rPr>
          <w:rFonts w:ascii="Roboto" w:hAnsi="Roboto"/>
          <w:b/>
          <w:bCs/>
          <w:color w:val="002060"/>
          <w:sz w:val="32"/>
          <w:szCs w:val="32"/>
          <w:highlight w:val="yellow"/>
        </w:rPr>
        <w:t xml:space="preserve"> </w:t>
      </w:r>
      <w:proofErr w:type="spellStart"/>
      <w:r w:rsidRPr="003C451D">
        <w:rPr>
          <w:rFonts w:ascii="Roboto" w:hAnsi="Roboto"/>
          <w:b/>
          <w:bCs/>
          <w:color w:val="002060"/>
          <w:sz w:val="32"/>
          <w:szCs w:val="32"/>
          <w:highlight w:val="yellow"/>
        </w:rPr>
        <w:t>seminara</w:t>
      </w:r>
      <w:proofErr w:type="spellEnd"/>
    </w:p>
    <w:p w14:paraId="52E02DB8" w14:textId="77777777" w:rsidR="003C451D" w:rsidRDefault="003C451D" w:rsidP="004B48BC">
      <w:pPr>
        <w:spacing w:after="0"/>
        <w:rPr>
          <w:rFonts w:ascii="Roboto" w:hAnsi="Roboto"/>
          <w:b/>
          <w:bCs/>
          <w:color w:val="002060"/>
          <w:sz w:val="32"/>
          <w:szCs w:val="32"/>
        </w:rPr>
      </w:pPr>
    </w:p>
    <w:p w14:paraId="184784AA" w14:textId="77777777" w:rsidR="003C451D" w:rsidRDefault="003C451D" w:rsidP="004B48BC">
      <w:pPr>
        <w:spacing w:after="0"/>
        <w:rPr>
          <w:rFonts w:ascii="Roboto" w:hAnsi="Roboto"/>
          <w:b/>
          <w:bCs/>
          <w:color w:val="002060"/>
          <w:sz w:val="32"/>
          <w:szCs w:val="32"/>
        </w:rPr>
      </w:pPr>
    </w:p>
    <w:p w14:paraId="7E4D8929" w14:textId="77777777" w:rsidR="003C451D" w:rsidRDefault="003C451D" w:rsidP="004B48BC">
      <w:pPr>
        <w:spacing w:after="0"/>
        <w:rPr>
          <w:rFonts w:ascii="Roboto" w:hAnsi="Roboto"/>
          <w:b/>
          <w:bCs/>
          <w:color w:val="002060"/>
          <w:sz w:val="32"/>
          <w:szCs w:val="32"/>
        </w:rPr>
      </w:pPr>
    </w:p>
    <w:p w14:paraId="66974946" w14:textId="77777777" w:rsidR="003C451D" w:rsidRDefault="003C451D" w:rsidP="004B48BC">
      <w:pPr>
        <w:spacing w:after="0"/>
        <w:rPr>
          <w:rFonts w:ascii="Roboto" w:hAnsi="Roboto"/>
          <w:b/>
          <w:bCs/>
          <w:color w:val="002060"/>
          <w:sz w:val="32"/>
          <w:szCs w:val="32"/>
        </w:rPr>
      </w:pPr>
    </w:p>
    <w:p w14:paraId="238CD6AA" w14:textId="77777777" w:rsidR="003C451D" w:rsidRDefault="003C451D" w:rsidP="004B48BC">
      <w:pPr>
        <w:spacing w:after="0"/>
        <w:rPr>
          <w:rFonts w:ascii="Roboto" w:hAnsi="Roboto"/>
          <w:b/>
          <w:bCs/>
          <w:color w:val="002060"/>
          <w:sz w:val="32"/>
          <w:szCs w:val="32"/>
        </w:rPr>
      </w:pPr>
    </w:p>
    <w:p w14:paraId="32A6D247" w14:textId="77777777" w:rsidR="003C451D" w:rsidRDefault="003C451D" w:rsidP="004B48BC">
      <w:pPr>
        <w:spacing w:after="0"/>
        <w:rPr>
          <w:rFonts w:ascii="Roboto" w:hAnsi="Roboto"/>
          <w:b/>
          <w:bCs/>
          <w:color w:val="002060"/>
          <w:sz w:val="32"/>
          <w:szCs w:val="32"/>
        </w:rPr>
      </w:pPr>
    </w:p>
    <w:p w14:paraId="08C7FFFB" w14:textId="11A98788" w:rsidR="003C451D" w:rsidRPr="003C451D" w:rsidRDefault="003C451D" w:rsidP="004B48BC">
      <w:pPr>
        <w:spacing w:after="0"/>
        <w:rPr>
          <w:rFonts w:ascii="Roboto" w:hAnsi="Roboto"/>
          <w:b/>
          <w:bCs/>
          <w:color w:val="002060"/>
          <w:sz w:val="28"/>
          <w:szCs w:val="28"/>
        </w:rPr>
      </w:pPr>
      <w:r w:rsidRPr="003C451D">
        <w:rPr>
          <w:rFonts w:ascii="Roboto" w:hAnsi="Roboto"/>
          <w:b/>
          <w:bCs/>
          <w:color w:val="002060"/>
          <w:sz w:val="28"/>
          <w:szCs w:val="28"/>
        </w:rPr>
        <w:t>Student/</w:t>
      </w:r>
      <w:proofErr w:type="spellStart"/>
      <w:r w:rsidRPr="003C451D">
        <w:rPr>
          <w:rFonts w:ascii="Roboto" w:hAnsi="Roboto"/>
          <w:b/>
          <w:bCs/>
          <w:color w:val="002060"/>
          <w:sz w:val="28"/>
          <w:szCs w:val="28"/>
        </w:rPr>
        <w:t>ica</w:t>
      </w:r>
      <w:proofErr w:type="spellEnd"/>
      <w:r w:rsidRPr="003C451D">
        <w:rPr>
          <w:rFonts w:ascii="Roboto" w:hAnsi="Roboto"/>
          <w:b/>
          <w:bCs/>
          <w:color w:val="002060"/>
          <w:sz w:val="28"/>
          <w:szCs w:val="28"/>
        </w:rPr>
        <w:t xml:space="preserve">: </w:t>
      </w:r>
    </w:p>
    <w:p w14:paraId="222FAD66" w14:textId="2042BC10" w:rsidR="003C451D" w:rsidRPr="003C451D" w:rsidRDefault="003C451D" w:rsidP="004B48BC">
      <w:pPr>
        <w:spacing w:after="0"/>
        <w:rPr>
          <w:rFonts w:ascii="Roboto" w:hAnsi="Roboto"/>
          <w:b/>
          <w:bCs/>
          <w:color w:val="002060"/>
          <w:sz w:val="28"/>
          <w:szCs w:val="28"/>
        </w:rPr>
      </w:pPr>
      <w:proofErr w:type="spellStart"/>
      <w:r w:rsidRPr="003C451D">
        <w:rPr>
          <w:rFonts w:ascii="Roboto" w:hAnsi="Roboto"/>
          <w:b/>
          <w:bCs/>
          <w:color w:val="002060"/>
          <w:sz w:val="28"/>
          <w:szCs w:val="28"/>
        </w:rPr>
        <w:t>Matični</w:t>
      </w:r>
      <w:proofErr w:type="spellEnd"/>
      <w:r w:rsidRPr="003C451D">
        <w:rPr>
          <w:rFonts w:ascii="Roboto" w:hAnsi="Roboto"/>
          <w:b/>
          <w:bCs/>
          <w:color w:val="002060"/>
          <w:sz w:val="28"/>
          <w:szCs w:val="28"/>
        </w:rPr>
        <w:t xml:space="preserve"> </w:t>
      </w:r>
      <w:proofErr w:type="spellStart"/>
      <w:r w:rsidRPr="003C451D">
        <w:rPr>
          <w:rFonts w:ascii="Roboto" w:hAnsi="Roboto"/>
          <w:b/>
          <w:bCs/>
          <w:color w:val="002060"/>
          <w:sz w:val="28"/>
          <w:szCs w:val="28"/>
        </w:rPr>
        <w:t>broj</w:t>
      </w:r>
      <w:proofErr w:type="spellEnd"/>
      <w:r w:rsidRPr="003C451D">
        <w:rPr>
          <w:rFonts w:ascii="Roboto" w:hAnsi="Roboto"/>
          <w:b/>
          <w:bCs/>
          <w:color w:val="002060"/>
          <w:sz w:val="28"/>
          <w:szCs w:val="28"/>
        </w:rPr>
        <w:t xml:space="preserve"> </w:t>
      </w:r>
      <w:proofErr w:type="spellStart"/>
      <w:r w:rsidRPr="003C451D">
        <w:rPr>
          <w:rFonts w:ascii="Roboto" w:hAnsi="Roboto"/>
          <w:b/>
          <w:bCs/>
          <w:color w:val="002060"/>
          <w:sz w:val="28"/>
          <w:szCs w:val="28"/>
        </w:rPr>
        <w:t>studenta</w:t>
      </w:r>
      <w:proofErr w:type="spellEnd"/>
      <w:r w:rsidRPr="003C451D">
        <w:rPr>
          <w:rFonts w:ascii="Roboto" w:hAnsi="Roboto"/>
          <w:b/>
          <w:bCs/>
          <w:color w:val="002060"/>
          <w:sz w:val="28"/>
          <w:szCs w:val="28"/>
        </w:rPr>
        <w:t>/ice:</w:t>
      </w:r>
    </w:p>
    <w:p w14:paraId="653BE127" w14:textId="77777777" w:rsidR="003C451D" w:rsidRDefault="003C451D" w:rsidP="004B48BC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</w:rPr>
      </w:pPr>
    </w:p>
    <w:p w14:paraId="15DAA21A" w14:textId="77777777" w:rsidR="003C451D" w:rsidRDefault="003C451D" w:rsidP="004B48BC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</w:rPr>
      </w:pPr>
    </w:p>
    <w:p w14:paraId="68E2AA82" w14:textId="77777777" w:rsidR="003C451D" w:rsidRDefault="003C451D" w:rsidP="004B48BC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</w:rPr>
      </w:pPr>
    </w:p>
    <w:p w14:paraId="4FE81909" w14:textId="77777777" w:rsidR="003C451D" w:rsidRDefault="003C451D" w:rsidP="004B48BC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</w:rPr>
      </w:pPr>
    </w:p>
    <w:p w14:paraId="47D2BEFC" w14:textId="77777777" w:rsidR="003C451D" w:rsidRDefault="003C451D" w:rsidP="004B48BC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</w:rPr>
      </w:pPr>
    </w:p>
    <w:p w14:paraId="3BE32623" w14:textId="77777777" w:rsidR="003C451D" w:rsidRDefault="003C451D" w:rsidP="004B48BC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</w:rPr>
      </w:pPr>
    </w:p>
    <w:p w14:paraId="33ED98C6" w14:textId="77777777" w:rsidR="003C451D" w:rsidRDefault="003C451D" w:rsidP="004B48BC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</w:rPr>
      </w:pPr>
    </w:p>
    <w:p w14:paraId="5FDFC315" w14:textId="77777777" w:rsidR="003C451D" w:rsidRDefault="003C451D" w:rsidP="004B48BC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</w:rPr>
      </w:pPr>
    </w:p>
    <w:p w14:paraId="4874F3FD" w14:textId="77777777" w:rsidR="003C451D" w:rsidRDefault="003C451D" w:rsidP="004B48BC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</w:rPr>
      </w:pPr>
    </w:p>
    <w:p w14:paraId="0BC69072" w14:textId="77777777" w:rsidR="003C451D" w:rsidRDefault="003C451D" w:rsidP="004B48BC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</w:rPr>
      </w:pPr>
    </w:p>
    <w:p w14:paraId="2888AD42" w14:textId="307710F7" w:rsidR="003C451D" w:rsidRDefault="003C451D" w:rsidP="004B48BC">
      <w:pPr>
        <w:spacing w:after="0"/>
        <w:jc w:val="center"/>
        <w:rPr>
          <w:rFonts w:ascii="Roboto" w:hAnsi="Roboto"/>
          <w:b/>
          <w:bCs/>
          <w:color w:val="70AD47" w:themeColor="accent6"/>
          <w:sz w:val="28"/>
          <w:szCs w:val="28"/>
          <w:highlight w:val="yellow"/>
        </w:rPr>
      </w:pPr>
      <w:r w:rsidRPr="003C451D">
        <w:rPr>
          <w:rFonts w:ascii="Roboto" w:hAnsi="Roboto"/>
          <w:b/>
          <w:bCs/>
          <w:color w:val="70AD47" w:themeColor="accent6"/>
          <w:sz w:val="28"/>
          <w:szCs w:val="28"/>
        </w:rPr>
        <w:t xml:space="preserve">Osijek, </w:t>
      </w:r>
      <w:r w:rsidRPr="003C451D">
        <w:rPr>
          <w:rFonts w:ascii="Roboto" w:hAnsi="Roboto"/>
          <w:b/>
          <w:bCs/>
          <w:color w:val="70AD47" w:themeColor="accent6"/>
          <w:sz w:val="28"/>
          <w:szCs w:val="28"/>
          <w:highlight w:val="yellow"/>
        </w:rPr>
        <w:t>DATUM</w:t>
      </w:r>
    </w:p>
    <w:p w14:paraId="5EF37032" w14:textId="77777777" w:rsidR="00D605A6" w:rsidRDefault="00D605A6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</w:rPr>
        <w:sectPr w:rsidR="00D605A6">
          <w:headerReference w:type="default" r:id="rId8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ADECD4E" w14:textId="6BA7136E" w:rsidR="003C451D" w:rsidRDefault="003C451D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</w:p>
    <w:p w14:paraId="10296B31" w14:textId="1551342C" w:rsidR="00DA3803" w:rsidRDefault="0059326A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  <w:r>
        <w:rPr>
          <w:rFonts w:ascii="Roboto" w:hAnsi="Roboto"/>
          <w:b/>
          <w:bCs/>
          <w:color w:val="002060"/>
          <w:sz w:val="20"/>
          <w:szCs w:val="20"/>
        </w:rPr>
        <w:t xml:space="preserve">1. </w:t>
      </w:r>
      <w:proofErr w:type="spellStart"/>
      <w:r w:rsidR="000D52C5">
        <w:rPr>
          <w:rFonts w:ascii="Roboto" w:hAnsi="Roboto"/>
          <w:b/>
          <w:bCs/>
          <w:color w:val="002060"/>
          <w:sz w:val="20"/>
          <w:szCs w:val="20"/>
        </w:rPr>
        <w:t>Dispozicija</w:t>
      </w:r>
      <w:proofErr w:type="spellEnd"/>
      <w:r w:rsidR="000D52C5">
        <w:rPr>
          <w:rFonts w:ascii="Roboto" w:hAnsi="Roboto"/>
          <w:b/>
          <w:bCs/>
          <w:color w:val="002060"/>
          <w:sz w:val="20"/>
          <w:szCs w:val="20"/>
        </w:rPr>
        <w:t xml:space="preserve"> </w:t>
      </w:r>
      <w:proofErr w:type="spellStart"/>
      <w:r w:rsidR="000D52C5">
        <w:rPr>
          <w:rFonts w:ascii="Roboto" w:hAnsi="Roboto"/>
          <w:b/>
          <w:bCs/>
          <w:color w:val="002060"/>
          <w:sz w:val="20"/>
          <w:szCs w:val="20"/>
        </w:rPr>
        <w:t>doktorskog</w:t>
      </w:r>
      <w:proofErr w:type="spellEnd"/>
      <w:r w:rsidR="000D52C5">
        <w:rPr>
          <w:rFonts w:ascii="Roboto" w:hAnsi="Roboto"/>
          <w:b/>
          <w:bCs/>
          <w:color w:val="002060"/>
          <w:sz w:val="20"/>
          <w:szCs w:val="20"/>
        </w:rPr>
        <w:t xml:space="preserve"> </w:t>
      </w:r>
      <w:proofErr w:type="spellStart"/>
      <w:r w:rsidR="000D52C5">
        <w:rPr>
          <w:rFonts w:ascii="Roboto" w:hAnsi="Roboto"/>
          <w:b/>
          <w:bCs/>
          <w:color w:val="002060"/>
          <w:sz w:val="20"/>
          <w:szCs w:val="20"/>
        </w:rPr>
        <w:t>rada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05D51" w14:paraId="70D8E7A6" w14:textId="77777777" w:rsidTr="00205D51">
        <w:tc>
          <w:tcPr>
            <w:tcW w:w="9016" w:type="dxa"/>
          </w:tcPr>
          <w:p w14:paraId="15DA4013" w14:textId="77777777" w:rsidR="00205D51" w:rsidRDefault="00205D51" w:rsidP="004B48BC">
            <w:pPr>
              <w:rPr>
                <w:rFonts w:ascii="Roboto" w:hAnsi="Roboto"/>
                <w:b/>
                <w:bCs/>
                <w:color w:val="002060"/>
                <w:sz w:val="20"/>
                <w:szCs w:val="20"/>
              </w:rPr>
            </w:pPr>
          </w:p>
        </w:tc>
      </w:tr>
    </w:tbl>
    <w:p w14:paraId="0F934EE5" w14:textId="77777777" w:rsidR="0059326A" w:rsidRDefault="0059326A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</w:p>
    <w:p w14:paraId="238CBE3C" w14:textId="5D8628DE" w:rsidR="0059326A" w:rsidRDefault="0059326A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  <w:r>
        <w:rPr>
          <w:rFonts w:ascii="Roboto" w:hAnsi="Roboto"/>
          <w:b/>
          <w:bCs/>
          <w:color w:val="002060"/>
          <w:sz w:val="20"/>
          <w:szCs w:val="20"/>
        </w:rPr>
        <w:t xml:space="preserve">2. </w:t>
      </w:r>
      <w:proofErr w:type="spellStart"/>
      <w:r w:rsidR="00EF117D">
        <w:rPr>
          <w:rFonts w:ascii="Roboto" w:hAnsi="Roboto"/>
          <w:b/>
          <w:bCs/>
          <w:color w:val="002060"/>
          <w:sz w:val="20"/>
          <w:szCs w:val="20"/>
        </w:rPr>
        <w:t>Ciljevi</w:t>
      </w:r>
      <w:proofErr w:type="spellEnd"/>
      <w:r w:rsidR="00205D51">
        <w:rPr>
          <w:rFonts w:ascii="Roboto" w:hAnsi="Roboto"/>
          <w:b/>
          <w:bCs/>
          <w:color w:val="002060"/>
          <w:sz w:val="20"/>
          <w:szCs w:val="20"/>
        </w:rPr>
        <w:t xml:space="preserve"> </w:t>
      </w:r>
      <w:proofErr w:type="spellStart"/>
      <w:r w:rsidR="00205D51">
        <w:rPr>
          <w:rFonts w:ascii="Roboto" w:hAnsi="Roboto"/>
          <w:b/>
          <w:bCs/>
          <w:color w:val="002060"/>
          <w:sz w:val="20"/>
          <w:szCs w:val="20"/>
        </w:rPr>
        <w:t>doktorskog</w:t>
      </w:r>
      <w:proofErr w:type="spellEnd"/>
      <w:r w:rsidR="00205D51">
        <w:rPr>
          <w:rFonts w:ascii="Roboto" w:hAnsi="Roboto"/>
          <w:b/>
          <w:bCs/>
          <w:color w:val="002060"/>
          <w:sz w:val="20"/>
          <w:szCs w:val="20"/>
        </w:rPr>
        <w:t xml:space="preserve"> </w:t>
      </w:r>
      <w:proofErr w:type="spellStart"/>
      <w:r w:rsidR="00205D51">
        <w:rPr>
          <w:rFonts w:ascii="Roboto" w:hAnsi="Roboto"/>
          <w:b/>
          <w:bCs/>
          <w:color w:val="002060"/>
          <w:sz w:val="20"/>
          <w:szCs w:val="20"/>
        </w:rPr>
        <w:t>rada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05D51" w14:paraId="1C848298" w14:textId="77777777" w:rsidTr="00261045">
        <w:tc>
          <w:tcPr>
            <w:tcW w:w="9016" w:type="dxa"/>
          </w:tcPr>
          <w:p w14:paraId="0125A701" w14:textId="77777777" w:rsidR="00205D51" w:rsidRDefault="00205D51" w:rsidP="004B48BC">
            <w:pPr>
              <w:rPr>
                <w:rFonts w:ascii="Roboto" w:hAnsi="Roboto"/>
                <w:b/>
                <w:bCs/>
                <w:color w:val="002060"/>
                <w:sz w:val="20"/>
                <w:szCs w:val="20"/>
              </w:rPr>
            </w:pPr>
          </w:p>
        </w:tc>
      </w:tr>
    </w:tbl>
    <w:p w14:paraId="2292C1A9" w14:textId="77777777" w:rsidR="00205D51" w:rsidRDefault="00205D51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</w:p>
    <w:p w14:paraId="5AD48622" w14:textId="3AE0B221" w:rsidR="00205D51" w:rsidRDefault="004F2ADF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  <w:r>
        <w:rPr>
          <w:rFonts w:ascii="Roboto" w:hAnsi="Roboto"/>
          <w:b/>
          <w:bCs/>
          <w:color w:val="002060"/>
          <w:sz w:val="20"/>
          <w:szCs w:val="20"/>
        </w:rPr>
        <w:t xml:space="preserve">3. </w:t>
      </w:r>
      <w:proofErr w:type="spellStart"/>
      <w:r w:rsidR="001C6E2F">
        <w:rPr>
          <w:rFonts w:ascii="Roboto" w:hAnsi="Roboto"/>
          <w:b/>
          <w:bCs/>
          <w:color w:val="002060"/>
          <w:sz w:val="20"/>
          <w:szCs w:val="20"/>
        </w:rPr>
        <w:t>Hipoteze</w:t>
      </w:r>
      <w:proofErr w:type="spellEnd"/>
      <w:r>
        <w:rPr>
          <w:rFonts w:ascii="Roboto" w:hAnsi="Roboto"/>
          <w:b/>
          <w:bCs/>
          <w:color w:val="002060"/>
          <w:sz w:val="20"/>
          <w:szCs w:val="20"/>
        </w:rPr>
        <w:t xml:space="preserve"> </w:t>
      </w:r>
      <w:proofErr w:type="spellStart"/>
      <w:r w:rsidR="00F7246C">
        <w:rPr>
          <w:rFonts w:ascii="Roboto" w:hAnsi="Roboto"/>
          <w:b/>
          <w:bCs/>
          <w:color w:val="002060"/>
          <w:sz w:val="20"/>
          <w:szCs w:val="20"/>
        </w:rPr>
        <w:t>doktorskog</w:t>
      </w:r>
      <w:proofErr w:type="spellEnd"/>
      <w:r w:rsidR="00F7246C">
        <w:rPr>
          <w:rFonts w:ascii="Roboto" w:hAnsi="Roboto"/>
          <w:b/>
          <w:bCs/>
          <w:color w:val="002060"/>
          <w:sz w:val="20"/>
          <w:szCs w:val="20"/>
        </w:rPr>
        <w:t xml:space="preserve"> </w:t>
      </w:r>
      <w:proofErr w:type="spellStart"/>
      <w:r w:rsidR="00F7246C">
        <w:rPr>
          <w:rFonts w:ascii="Roboto" w:hAnsi="Roboto"/>
          <w:b/>
          <w:bCs/>
          <w:color w:val="002060"/>
          <w:sz w:val="20"/>
          <w:szCs w:val="20"/>
        </w:rPr>
        <w:t>rada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7246C" w14:paraId="17D3B3E8" w14:textId="77777777" w:rsidTr="00261045">
        <w:tc>
          <w:tcPr>
            <w:tcW w:w="9016" w:type="dxa"/>
          </w:tcPr>
          <w:p w14:paraId="42217008" w14:textId="77777777" w:rsidR="00F7246C" w:rsidRDefault="00F7246C" w:rsidP="004B48BC">
            <w:pPr>
              <w:rPr>
                <w:rFonts w:ascii="Roboto" w:hAnsi="Roboto"/>
                <w:b/>
                <w:bCs/>
                <w:color w:val="002060"/>
                <w:sz w:val="20"/>
                <w:szCs w:val="20"/>
              </w:rPr>
            </w:pPr>
          </w:p>
        </w:tc>
      </w:tr>
    </w:tbl>
    <w:p w14:paraId="2FA98C52" w14:textId="77777777" w:rsidR="00F7246C" w:rsidRDefault="00F7246C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</w:p>
    <w:p w14:paraId="1AD230A2" w14:textId="77777777" w:rsidR="007B0BED" w:rsidRPr="00E274E6" w:rsidRDefault="007B0BED" w:rsidP="007B0BED">
      <w:pPr>
        <w:spacing w:after="0"/>
        <w:rPr>
          <w:rFonts w:ascii="Roboto" w:hAnsi="Roboto"/>
          <w:b/>
          <w:bCs/>
          <w:color w:val="002060"/>
          <w:sz w:val="20"/>
          <w:szCs w:val="20"/>
          <w:lang w:val="de-DE"/>
        </w:rPr>
      </w:pPr>
      <w:r w:rsidRPr="00E274E6">
        <w:rPr>
          <w:rFonts w:ascii="Roboto" w:hAnsi="Roboto"/>
          <w:b/>
          <w:bCs/>
          <w:color w:val="002060"/>
          <w:sz w:val="20"/>
          <w:szCs w:val="20"/>
          <w:lang w:val="de-DE"/>
        </w:rPr>
        <w:t xml:space="preserve">4. Znanstvene </w:t>
      </w:r>
      <w:proofErr w:type="spellStart"/>
      <w:r w:rsidRPr="00E274E6">
        <w:rPr>
          <w:rFonts w:ascii="Roboto" w:hAnsi="Roboto"/>
          <w:b/>
          <w:bCs/>
          <w:color w:val="002060"/>
          <w:sz w:val="20"/>
          <w:szCs w:val="20"/>
          <w:lang w:val="de-DE"/>
        </w:rPr>
        <w:t>metode</w:t>
      </w:r>
      <w:proofErr w:type="spellEnd"/>
      <w:r w:rsidRPr="00E274E6">
        <w:rPr>
          <w:rFonts w:ascii="Roboto" w:hAnsi="Roboto"/>
          <w:b/>
          <w:bCs/>
          <w:color w:val="002060"/>
          <w:sz w:val="20"/>
          <w:szCs w:val="20"/>
          <w:lang w:val="de-DE"/>
        </w:rPr>
        <w:t xml:space="preserve"> </w:t>
      </w:r>
      <w:proofErr w:type="spellStart"/>
      <w:r>
        <w:rPr>
          <w:rFonts w:ascii="Roboto" w:hAnsi="Roboto"/>
          <w:b/>
          <w:bCs/>
          <w:color w:val="002060"/>
          <w:sz w:val="20"/>
          <w:szCs w:val="20"/>
          <w:lang w:val="de-DE"/>
        </w:rPr>
        <w:t>kojima</w:t>
      </w:r>
      <w:proofErr w:type="spellEnd"/>
      <w:r>
        <w:rPr>
          <w:rFonts w:ascii="Roboto" w:hAnsi="Roboto"/>
          <w:b/>
          <w:bCs/>
          <w:color w:val="002060"/>
          <w:sz w:val="20"/>
          <w:szCs w:val="20"/>
          <w:lang w:val="de-DE"/>
        </w:rPr>
        <w:t xml:space="preserve"> se </w:t>
      </w:r>
      <w:proofErr w:type="spellStart"/>
      <w:r>
        <w:rPr>
          <w:rFonts w:ascii="Roboto" w:hAnsi="Roboto"/>
          <w:b/>
          <w:bCs/>
          <w:color w:val="002060"/>
          <w:sz w:val="20"/>
          <w:szCs w:val="20"/>
          <w:lang w:val="de-DE"/>
        </w:rPr>
        <w:t>dokazuju</w:t>
      </w:r>
      <w:proofErr w:type="spellEnd"/>
      <w:r>
        <w:rPr>
          <w:rFonts w:ascii="Roboto" w:hAnsi="Roboto"/>
          <w:b/>
          <w:bCs/>
          <w:color w:val="002060"/>
          <w:sz w:val="20"/>
          <w:szCs w:val="20"/>
          <w:lang w:val="de-DE"/>
        </w:rPr>
        <w:t xml:space="preserve"> </w:t>
      </w:r>
      <w:proofErr w:type="spellStart"/>
      <w:r>
        <w:rPr>
          <w:rFonts w:ascii="Roboto" w:hAnsi="Roboto"/>
          <w:b/>
          <w:bCs/>
          <w:color w:val="002060"/>
          <w:sz w:val="20"/>
          <w:szCs w:val="20"/>
          <w:lang w:val="de-DE"/>
        </w:rPr>
        <w:t>pojedine</w:t>
      </w:r>
      <w:proofErr w:type="spellEnd"/>
      <w:r>
        <w:rPr>
          <w:rFonts w:ascii="Roboto" w:hAnsi="Roboto"/>
          <w:b/>
          <w:bCs/>
          <w:color w:val="002060"/>
          <w:sz w:val="20"/>
          <w:szCs w:val="20"/>
          <w:lang w:val="de-DE"/>
        </w:rPr>
        <w:t xml:space="preserve"> </w:t>
      </w:r>
      <w:proofErr w:type="spellStart"/>
      <w:r>
        <w:rPr>
          <w:rFonts w:ascii="Roboto" w:hAnsi="Roboto"/>
          <w:b/>
          <w:bCs/>
          <w:color w:val="002060"/>
          <w:sz w:val="20"/>
          <w:szCs w:val="20"/>
          <w:lang w:val="de-DE"/>
        </w:rPr>
        <w:t>hipoteze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B0BED" w:rsidRPr="00E274E6" w14:paraId="03C80B69" w14:textId="77777777" w:rsidTr="00261045">
        <w:tc>
          <w:tcPr>
            <w:tcW w:w="9016" w:type="dxa"/>
          </w:tcPr>
          <w:p w14:paraId="0CA07C2A" w14:textId="77777777" w:rsidR="007B0BED" w:rsidRPr="00E274E6" w:rsidRDefault="007B0BED" w:rsidP="00261045">
            <w:pPr>
              <w:rPr>
                <w:rFonts w:ascii="Roboto" w:hAnsi="Roboto"/>
                <w:b/>
                <w:bCs/>
                <w:color w:val="002060"/>
                <w:sz w:val="20"/>
                <w:szCs w:val="20"/>
                <w:lang w:val="de-DE"/>
              </w:rPr>
            </w:pPr>
          </w:p>
        </w:tc>
      </w:tr>
    </w:tbl>
    <w:p w14:paraId="2C6A7ECE" w14:textId="77777777" w:rsidR="007B0BED" w:rsidRPr="00E274E6" w:rsidRDefault="007B0BED" w:rsidP="007B0BED">
      <w:pPr>
        <w:spacing w:after="0"/>
        <w:rPr>
          <w:rFonts w:ascii="Roboto" w:hAnsi="Roboto"/>
          <w:b/>
          <w:bCs/>
          <w:color w:val="002060"/>
          <w:sz w:val="20"/>
          <w:szCs w:val="20"/>
          <w:lang w:val="de-DE"/>
        </w:rPr>
      </w:pPr>
    </w:p>
    <w:p w14:paraId="3B02E656" w14:textId="0A2DA953" w:rsidR="00205D51" w:rsidRPr="00C46CB3" w:rsidRDefault="00FE694D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  <w:lang w:val="de-DE"/>
        </w:rPr>
      </w:pPr>
      <w:r w:rsidRPr="00C46CB3">
        <w:rPr>
          <w:rFonts w:ascii="Roboto" w:hAnsi="Roboto"/>
          <w:b/>
          <w:bCs/>
          <w:color w:val="002060"/>
          <w:sz w:val="20"/>
          <w:szCs w:val="20"/>
          <w:lang w:val="de-DE"/>
        </w:rPr>
        <w:t xml:space="preserve">5. </w:t>
      </w:r>
      <w:proofErr w:type="spellStart"/>
      <w:r w:rsidR="00927B37" w:rsidRPr="00C46CB3">
        <w:rPr>
          <w:rFonts w:ascii="Roboto" w:hAnsi="Roboto"/>
          <w:b/>
          <w:bCs/>
          <w:color w:val="002060"/>
          <w:sz w:val="20"/>
          <w:szCs w:val="20"/>
          <w:lang w:val="de-DE"/>
        </w:rPr>
        <w:t>Očekivani</w:t>
      </w:r>
      <w:proofErr w:type="spellEnd"/>
      <w:r w:rsidR="00927B37" w:rsidRPr="00C46CB3">
        <w:rPr>
          <w:rFonts w:ascii="Roboto" w:hAnsi="Roboto"/>
          <w:b/>
          <w:bCs/>
          <w:color w:val="002060"/>
          <w:sz w:val="20"/>
          <w:szCs w:val="20"/>
          <w:lang w:val="de-DE"/>
        </w:rPr>
        <w:t xml:space="preserve"> </w:t>
      </w:r>
      <w:proofErr w:type="spellStart"/>
      <w:r w:rsidR="009459A2" w:rsidRPr="00C46CB3">
        <w:rPr>
          <w:rFonts w:ascii="Roboto" w:hAnsi="Roboto"/>
          <w:b/>
          <w:bCs/>
          <w:color w:val="002060"/>
          <w:sz w:val="20"/>
          <w:szCs w:val="20"/>
          <w:lang w:val="de-DE"/>
        </w:rPr>
        <w:t>znanstveni</w:t>
      </w:r>
      <w:proofErr w:type="spellEnd"/>
      <w:r w:rsidR="009459A2" w:rsidRPr="00C46CB3">
        <w:rPr>
          <w:rFonts w:ascii="Roboto" w:hAnsi="Roboto"/>
          <w:b/>
          <w:bCs/>
          <w:color w:val="002060"/>
          <w:sz w:val="20"/>
          <w:szCs w:val="20"/>
          <w:lang w:val="de-DE"/>
        </w:rPr>
        <w:t xml:space="preserve"> </w:t>
      </w:r>
      <w:proofErr w:type="spellStart"/>
      <w:r w:rsidR="009459A2" w:rsidRPr="00C46CB3">
        <w:rPr>
          <w:rFonts w:ascii="Roboto" w:hAnsi="Roboto"/>
          <w:b/>
          <w:bCs/>
          <w:color w:val="002060"/>
          <w:sz w:val="20"/>
          <w:szCs w:val="20"/>
          <w:lang w:val="de-DE"/>
        </w:rPr>
        <w:t>doprinos</w:t>
      </w:r>
      <w:proofErr w:type="spellEnd"/>
      <w:r w:rsidR="009459A2" w:rsidRPr="00C46CB3">
        <w:rPr>
          <w:rFonts w:ascii="Roboto" w:hAnsi="Roboto"/>
          <w:b/>
          <w:bCs/>
          <w:color w:val="002060"/>
          <w:sz w:val="20"/>
          <w:szCs w:val="20"/>
          <w:lang w:val="de-DE"/>
        </w:rPr>
        <w:t xml:space="preserve"> </w:t>
      </w:r>
      <w:proofErr w:type="spellStart"/>
      <w:r w:rsidR="00C46CB3" w:rsidRPr="00C46CB3">
        <w:rPr>
          <w:rFonts w:ascii="Roboto" w:hAnsi="Roboto"/>
          <w:b/>
          <w:bCs/>
          <w:color w:val="002060"/>
          <w:sz w:val="20"/>
          <w:szCs w:val="20"/>
          <w:lang w:val="de-DE"/>
        </w:rPr>
        <w:t>predloženog</w:t>
      </w:r>
      <w:proofErr w:type="spellEnd"/>
      <w:r w:rsidR="00C46CB3" w:rsidRPr="00C46CB3">
        <w:rPr>
          <w:rFonts w:ascii="Roboto" w:hAnsi="Roboto"/>
          <w:b/>
          <w:bCs/>
          <w:color w:val="002060"/>
          <w:sz w:val="20"/>
          <w:szCs w:val="20"/>
          <w:lang w:val="de-DE"/>
        </w:rPr>
        <w:t xml:space="preserve"> </w:t>
      </w:r>
      <w:proofErr w:type="spellStart"/>
      <w:r w:rsidR="00C46CB3" w:rsidRPr="00C46CB3">
        <w:rPr>
          <w:rFonts w:ascii="Roboto" w:hAnsi="Roboto"/>
          <w:b/>
          <w:bCs/>
          <w:color w:val="002060"/>
          <w:sz w:val="20"/>
          <w:szCs w:val="20"/>
          <w:lang w:val="de-DE"/>
        </w:rPr>
        <w:t>ist</w:t>
      </w:r>
      <w:r w:rsidR="00C46CB3">
        <w:rPr>
          <w:rFonts w:ascii="Roboto" w:hAnsi="Roboto"/>
          <w:b/>
          <w:bCs/>
          <w:color w:val="002060"/>
          <w:sz w:val="20"/>
          <w:szCs w:val="20"/>
          <w:lang w:val="de-DE"/>
        </w:rPr>
        <w:t>raživanja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B48BC" w:rsidRPr="00C46CB3" w14:paraId="7C35530B" w14:textId="77777777" w:rsidTr="00261045">
        <w:tc>
          <w:tcPr>
            <w:tcW w:w="9016" w:type="dxa"/>
          </w:tcPr>
          <w:p w14:paraId="323A28A0" w14:textId="77777777" w:rsidR="004B48BC" w:rsidRPr="00C46CB3" w:rsidRDefault="004B48BC" w:rsidP="004B48BC">
            <w:pPr>
              <w:rPr>
                <w:rFonts w:ascii="Roboto" w:hAnsi="Roboto"/>
                <w:b/>
                <w:bCs/>
                <w:color w:val="002060"/>
                <w:sz w:val="20"/>
                <w:szCs w:val="20"/>
                <w:lang w:val="de-DE"/>
              </w:rPr>
            </w:pPr>
          </w:p>
        </w:tc>
      </w:tr>
    </w:tbl>
    <w:p w14:paraId="0DEF8A77" w14:textId="77777777" w:rsidR="009507DF" w:rsidRDefault="009507DF" w:rsidP="004B48BC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</w:p>
    <w:p w14:paraId="3FC455E6" w14:textId="77777777" w:rsidR="00744B61" w:rsidRDefault="00744B61" w:rsidP="00744B61">
      <w:pPr>
        <w:rPr>
          <w:rFonts w:ascii="Roboto" w:hAnsi="Roboto"/>
          <w:b/>
          <w:bCs/>
          <w:color w:val="002060"/>
          <w:sz w:val="20"/>
          <w:szCs w:val="20"/>
          <w:lang w:val="de-DE"/>
        </w:rPr>
      </w:pPr>
    </w:p>
    <w:p w14:paraId="32537919" w14:textId="77777777" w:rsidR="007B0BED" w:rsidRPr="007B0BED" w:rsidRDefault="007B0BED" w:rsidP="00744B61">
      <w:pPr>
        <w:rPr>
          <w:rFonts w:ascii="Roboto" w:hAnsi="Roboto"/>
          <w:b/>
          <w:bCs/>
          <w:color w:val="002060"/>
          <w:sz w:val="20"/>
          <w:szCs w:val="20"/>
          <w:lang w:val="de-DE"/>
        </w:rPr>
        <w:sectPr w:rsidR="007B0BED" w:rsidRPr="007B0BED">
          <w:headerReference w:type="default" r:id="rId9"/>
          <w:footerReference w:type="default" r:id="rId10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C5ACC11" w14:textId="77777777" w:rsidR="00744B61" w:rsidRPr="007B0BED" w:rsidRDefault="00744B61" w:rsidP="00744B61">
      <w:pPr>
        <w:rPr>
          <w:rFonts w:ascii="Roboto" w:hAnsi="Roboto"/>
          <w:b/>
          <w:bCs/>
          <w:color w:val="002060"/>
          <w:sz w:val="20"/>
          <w:szCs w:val="20"/>
          <w:lang w:val="de-DE"/>
        </w:rPr>
      </w:pPr>
    </w:p>
    <w:sectPr w:rsidR="00744B61" w:rsidRPr="007B0BED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ACC24F" w14:textId="77777777" w:rsidR="003607AE" w:rsidRDefault="003607AE" w:rsidP="003C451D">
      <w:pPr>
        <w:spacing w:after="0" w:line="240" w:lineRule="auto"/>
      </w:pPr>
      <w:r>
        <w:separator/>
      </w:r>
    </w:p>
  </w:endnote>
  <w:endnote w:type="continuationSeparator" w:id="0">
    <w:p w14:paraId="64F7A0B2" w14:textId="77777777" w:rsidR="003607AE" w:rsidRDefault="003607AE" w:rsidP="003C45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E710F" w14:textId="77777777" w:rsidR="00D605A6" w:rsidRDefault="00D605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524AD4" w14:textId="77777777" w:rsidR="003607AE" w:rsidRDefault="003607AE" w:rsidP="003C451D">
      <w:pPr>
        <w:spacing w:after="0" w:line="240" w:lineRule="auto"/>
      </w:pPr>
      <w:r>
        <w:separator/>
      </w:r>
    </w:p>
  </w:footnote>
  <w:footnote w:type="continuationSeparator" w:id="0">
    <w:p w14:paraId="238DB24A" w14:textId="77777777" w:rsidR="003607AE" w:rsidRDefault="003607AE" w:rsidP="003C45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63687" w14:textId="74F6203F" w:rsidR="003C451D" w:rsidRDefault="003C451D">
    <w:pPr>
      <w:pStyle w:val="Header"/>
    </w:pPr>
    <w:r w:rsidRPr="00921BC0">
      <w:rPr>
        <w:b/>
        <w:noProof/>
        <w:sz w:val="38"/>
        <w:lang w:val="hr-HR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21401969" wp14:editId="105D9BB6">
              <wp:simplePos x="0" y="0"/>
              <wp:positionH relativeFrom="margin">
                <wp:align>center</wp:align>
              </wp:positionH>
              <wp:positionV relativeFrom="paragraph">
                <wp:posOffset>910379</wp:posOffset>
              </wp:positionV>
              <wp:extent cx="4271010" cy="4947708"/>
              <wp:effectExtent l="0" t="0" r="0" b="5715"/>
              <wp:wrapNone/>
              <wp:docPr id="114" name="Group 11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271010" cy="4947708"/>
                        <a:chOff x="0" y="0"/>
                        <a:chExt cx="4271010" cy="4947708"/>
                      </a:xfrm>
                    </wpg:grpSpPr>
                    <wps:wsp>
                      <wps:cNvPr id="109" name="AutoShape 92"/>
                      <wps:cNvSpPr>
                        <a:spLocks noChangeAspect="1" noEditPoints="1" noChangeArrowheads="1" noChangeShapeType="1" noTextEdit="1"/>
                      </wps:cNvSpPr>
                      <wps:spPr bwMode="auto">
                        <a:xfrm>
                          <a:off x="0" y="0"/>
                          <a:ext cx="4271010" cy="4836795"/>
                        </a:xfrm>
                        <a:custGeom>
                          <a:avLst/>
                          <a:gdLst>
                            <a:gd name="T0" fmla="+- 0 4793 782"/>
                            <a:gd name="T1" fmla="*/ T0 w 6726"/>
                            <a:gd name="T2" fmla="+- 0 7021 -149"/>
                            <a:gd name="T3" fmla="*/ 7021 h 7617"/>
                            <a:gd name="T4" fmla="+- 0 4793 782"/>
                            <a:gd name="T5" fmla="*/ T4 w 6726"/>
                            <a:gd name="T6" fmla="+- 0 3082 -149"/>
                            <a:gd name="T7" fmla="*/ 3082 h 7617"/>
                            <a:gd name="T8" fmla="+- 0 3735 782"/>
                            <a:gd name="T9" fmla="*/ T8 w 6726"/>
                            <a:gd name="T10" fmla="+- 0 3526 -149"/>
                            <a:gd name="T11" fmla="*/ 3526 h 7617"/>
                            <a:gd name="T12" fmla="+- 0 3735 782"/>
                            <a:gd name="T13" fmla="*/ T12 w 6726"/>
                            <a:gd name="T14" fmla="+- 0 7465 -149"/>
                            <a:gd name="T15" fmla="*/ 7465 h 7617"/>
                            <a:gd name="T16" fmla="+- 0 4793 782"/>
                            <a:gd name="T17" fmla="*/ T16 w 6726"/>
                            <a:gd name="T18" fmla="+- 0 7021 -149"/>
                            <a:gd name="T19" fmla="*/ 7021 h 7617"/>
                            <a:gd name="T20" fmla="+- 0 6656 782"/>
                            <a:gd name="T21" fmla="*/ T20 w 6726"/>
                            <a:gd name="T22" fmla="+- 0 2299 -149"/>
                            <a:gd name="T23" fmla="*/ 2299 h 7617"/>
                            <a:gd name="T24" fmla="+- 0 5598 782"/>
                            <a:gd name="T25" fmla="*/ T24 w 6726"/>
                            <a:gd name="T26" fmla="+- 0 2744 -149"/>
                            <a:gd name="T27" fmla="*/ 2744 h 7617"/>
                            <a:gd name="T28" fmla="+- 0 5598 782"/>
                            <a:gd name="T29" fmla="*/ T28 w 6726"/>
                            <a:gd name="T30" fmla="+- 0 7468 -149"/>
                            <a:gd name="T31" fmla="*/ 7468 h 7617"/>
                            <a:gd name="T32" fmla="+- 0 6656 782"/>
                            <a:gd name="T33" fmla="*/ T32 w 6726"/>
                            <a:gd name="T34" fmla="+- 0 7021 -149"/>
                            <a:gd name="T35" fmla="*/ 7021 h 7617"/>
                            <a:gd name="T36" fmla="+- 0 6656 782"/>
                            <a:gd name="T37" fmla="*/ T36 w 6726"/>
                            <a:gd name="T38" fmla="+- 0 2299 -149"/>
                            <a:gd name="T39" fmla="*/ 2299 h 7617"/>
                            <a:gd name="T40" fmla="+- 0 7508 782"/>
                            <a:gd name="T41" fmla="*/ T40 w 6726"/>
                            <a:gd name="T42" fmla="+- 0 -149 -149"/>
                            <a:gd name="T43" fmla="*/ -149 h 7617"/>
                            <a:gd name="T44" fmla="+- 0 2357 782"/>
                            <a:gd name="T45" fmla="*/ T44 w 6726"/>
                            <a:gd name="T46" fmla="+- 0 2013 -149"/>
                            <a:gd name="T47" fmla="*/ 2013 h 7617"/>
                            <a:gd name="T48" fmla="+- 0 2285 782"/>
                            <a:gd name="T49" fmla="*/ T48 w 6726"/>
                            <a:gd name="T50" fmla="+- 0 2045 -149"/>
                            <a:gd name="T51" fmla="*/ 2045 h 7617"/>
                            <a:gd name="T52" fmla="+- 0 2215 782"/>
                            <a:gd name="T53" fmla="*/ T52 w 6726"/>
                            <a:gd name="T54" fmla="+- 0 2079 -149"/>
                            <a:gd name="T55" fmla="*/ 2079 h 7617"/>
                            <a:gd name="T56" fmla="+- 0 2147 782"/>
                            <a:gd name="T57" fmla="*/ T56 w 6726"/>
                            <a:gd name="T58" fmla="+- 0 2115 -149"/>
                            <a:gd name="T59" fmla="*/ 2115 h 7617"/>
                            <a:gd name="T60" fmla="+- 0 2080 782"/>
                            <a:gd name="T61" fmla="*/ T60 w 6726"/>
                            <a:gd name="T62" fmla="+- 0 2154 -149"/>
                            <a:gd name="T63" fmla="*/ 2154 h 7617"/>
                            <a:gd name="T64" fmla="+- 0 2014 782"/>
                            <a:gd name="T65" fmla="*/ T64 w 6726"/>
                            <a:gd name="T66" fmla="+- 0 2196 -149"/>
                            <a:gd name="T67" fmla="*/ 2196 h 7617"/>
                            <a:gd name="T68" fmla="+- 0 1950 782"/>
                            <a:gd name="T69" fmla="*/ T68 w 6726"/>
                            <a:gd name="T70" fmla="+- 0 2239 -149"/>
                            <a:gd name="T71" fmla="*/ 2239 h 7617"/>
                            <a:gd name="T72" fmla="+- 0 1887 782"/>
                            <a:gd name="T73" fmla="*/ T72 w 6726"/>
                            <a:gd name="T74" fmla="+- 0 2285 -149"/>
                            <a:gd name="T75" fmla="*/ 2285 h 7617"/>
                            <a:gd name="T76" fmla="+- 0 1827 782"/>
                            <a:gd name="T77" fmla="*/ T76 w 6726"/>
                            <a:gd name="T78" fmla="+- 0 2333 -149"/>
                            <a:gd name="T79" fmla="*/ 2333 h 7617"/>
                            <a:gd name="T80" fmla="+- 0 1768 782"/>
                            <a:gd name="T81" fmla="*/ T80 w 6726"/>
                            <a:gd name="T82" fmla="+- 0 2383 -149"/>
                            <a:gd name="T83" fmla="*/ 2383 h 7617"/>
                            <a:gd name="T84" fmla="+- 0 1710 782"/>
                            <a:gd name="T85" fmla="*/ T84 w 6726"/>
                            <a:gd name="T86" fmla="+- 0 2435 -149"/>
                            <a:gd name="T87" fmla="*/ 2435 h 7617"/>
                            <a:gd name="T88" fmla="+- 0 1655 782"/>
                            <a:gd name="T89" fmla="*/ T88 w 6726"/>
                            <a:gd name="T90" fmla="+- 0 2489 -149"/>
                            <a:gd name="T91" fmla="*/ 2489 h 7617"/>
                            <a:gd name="T92" fmla="+- 0 1601 782"/>
                            <a:gd name="T93" fmla="*/ T92 w 6726"/>
                            <a:gd name="T94" fmla="+- 0 2545 -149"/>
                            <a:gd name="T95" fmla="*/ 2545 h 7617"/>
                            <a:gd name="T96" fmla="+- 0 1549 782"/>
                            <a:gd name="T97" fmla="*/ T96 w 6726"/>
                            <a:gd name="T98" fmla="+- 0 2603 -149"/>
                            <a:gd name="T99" fmla="*/ 2603 h 7617"/>
                            <a:gd name="T100" fmla="+- 0 1499 782"/>
                            <a:gd name="T101" fmla="*/ T100 w 6726"/>
                            <a:gd name="T102" fmla="+- 0 2663 -149"/>
                            <a:gd name="T103" fmla="*/ 2663 h 7617"/>
                            <a:gd name="T104" fmla="+- 0 1452 782"/>
                            <a:gd name="T105" fmla="*/ T104 w 6726"/>
                            <a:gd name="T106" fmla="+- 0 2724 -149"/>
                            <a:gd name="T107" fmla="*/ 2724 h 7617"/>
                            <a:gd name="T108" fmla="+- 0 1406 782"/>
                            <a:gd name="T109" fmla="*/ T108 w 6726"/>
                            <a:gd name="T110" fmla="+- 0 2788 -149"/>
                            <a:gd name="T111" fmla="*/ 2788 h 7617"/>
                            <a:gd name="T112" fmla="+- 0 1362 782"/>
                            <a:gd name="T113" fmla="*/ T112 w 6726"/>
                            <a:gd name="T114" fmla="+- 0 2852 -149"/>
                            <a:gd name="T115" fmla="*/ 2852 h 7617"/>
                            <a:gd name="T116" fmla="+- 0 782 782"/>
                            <a:gd name="T117" fmla="*/ T116 w 6726"/>
                            <a:gd name="T118" fmla="+- 0 3731 -149"/>
                            <a:gd name="T119" fmla="*/ 3731 h 7617"/>
                            <a:gd name="T120" fmla="+- 0 5925 782"/>
                            <a:gd name="T121" fmla="*/ T120 w 6726"/>
                            <a:gd name="T122" fmla="+- 0 1573 -149"/>
                            <a:gd name="T123" fmla="*/ 1573 h 7617"/>
                            <a:gd name="T124" fmla="+- 0 5999 782"/>
                            <a:gd name="T125" fmla="*/ T124 w 6726"/>
                            <a:gd name="T126" fmla="+- 0 1540 -149"/>
                            <a:gd name="T127" fmla="*/ 1540 h 7617"/>
                            <a:gd name="T128" fmla="+- 0 6072 782"/>
                            <a:gd name="T129" fmla="*/ T128 w 6726"/>
                            <a:gd name="T130" fmla="+- 0 1504 -149"/>
                            <a:gd name="T131" fmla="*/ 1504 h 7617"/>
                            <a:gd name="T132" fmla="+- 0 6144 782"/>
                            <a:gd name="T133" fmla="*/ T132 w 6726"/>
                            <a:gd name="T134" fmla="+- 0 1466 -149"/>
                            <a:gd name="T135" fmla="*/ 1466 h 7617"/>
                            <a:gd name="T136" fmla="+- 0 6214 782"/>
                            <a:gd name="T137" fmla="*/ T136 w 6726"/>
                            <a:gd name="T138" fmla="+- 0 1426 -149"/>
                            <a:gd name="T139" fmla="*/ 1426 h 7617"/>
                            <a:gd name="T140" fmla="+- 0 6282 782"/>
                            <a:gd name="T141" fmla="*/ T140 w 6726"/>
                            <a:gd name="T142" fmla="+- 0 1383 -149"/>
                            <a:gd name="T143" fmla="*/ 1383 h 7617"/>
                            <a:gd name="T144" fmla="+- 0 6349 782"/>
                            <a:gd name="T145" fmla="*/ T144 w 6726"/>
                            <a:gd name="T146" fmla="+- 0 1337 -149"/>
                            <a:gd name="T147" fmla="*/ 1337 h 7617"/>
                            <a:gd name="T148" fmla="+- 0 6414 782"/>
                            <a:gd name="T149" fmla="*/ T148 w 6726"/>
                            <a:gd name="T150" fmla="+- 0 1289 -149"/>
                            <a:gd name="T151" fmla="*/ 1289 h 7617"/>
                            <a:gd name="T152" fmla="+- 0 6477 782"/>
                            <a:gd name="T153" fmla="*/ T152 w 6726"/>
                            <a:gd name="T154" fmla="+- 0 1239 -149"/>
                            <a:gd name="T155" fmla="*/ 1239 h 7617"/>
                            <a:gd name="T156" fmla="+- 0 6539 782"/>
                            <a:gd name="T157" fmla="*/ T156 w 6726"/>
                            <a:gd name="T158" fmla="+- 0 1187 -149"/>
                            <a:gd name="T159" fmla="*/ 1187 h 7617"/>
                            <a:gd name="T160" fmla="+- 0 6598 782"/>
                            <a:gd name="T161" fmla="*/ T160 w 6726"/>
                            <a:gd name="T162" fmla="+- 0 1132 -149"/>
                            <a:gd name="T163" fmla="*/ 1132 h 7617"/>
                            <a:gd name="T164" fmla="+- 0 6655 782"/>
                            <a:gd name="T165" fmla="*/ T164 w 6726"/>
                            <a:gd name="T166" fmla="+- 0 1075 -149"/>
                            <a:gd name="T167" fmla="*/ 1075 h 7617"/>
                            <a:gd name="T168" fmla="+- 0 6710 782"/>
                            <a:gd name="T169" fmla="*/ T168 w 6726"/>
                            <a:gd name="T170" fmla="+- 0 1016 -149"/>
                            <a:gd name="T171" fmla="*/ 1016 h 7617"/>
                            <a:gd name="T172" fmla="+- 0 6763 782"/>
                            <a:gd name="T173" fmla="*/ T172 w 6726"/>
                            <a:gd name="T174" fmla="+- 0 955 -149"/>
                            <a:gd name="T175" fmla="*/ 955 h 7617"/>
                            <a:gd name="T176" fmla="+- 0 6814 782"/>
                            <a:gd name="T177" fmla="*/ T176 w 6726"/>
                            <a:gd name="T178" fmla="+- 0 892 -149"/>
                            <a:gd name="T179" fmla="*/ 892 h 7617"/>
                            <a:gd name="T180" fmla="+- 0 6863 782"/>
                            <a:gd name="T181" fmla="*/ T180 w 6726"/>
                            <a:gd name="T182" fmla="+- 0 827 -149"/>
                            <a:gd name="T183" fmla="*/ 827 h 7617"/>
                            <a:gd name="T184" fmla="+- 0 6909 782"/>
                            <a:gd name="T185" fmla="*/ T184 w 6726"/>
                            <a:gd name="T186" fmla="+- 0 760 -149"/>
                            <a:gd name="T187" fmla="*/ 760 h 7617"/>
                            <a:gd name="T188" fmla="+- 0 7508 782"/>
                            <a:gd name="T189" fmla="*/ T188 w 6726"/>
                            <a:gd name="T190" fmla="+- 0 -149 -149"/>
                            <a:gd name="T191" fmla="*/ -149 h 7617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</a:cxnLst>
                          <a:rect l="0" t="0" r="r" b="b"/>
                          <a:pathLst>
                            <a:path w="6726" h="7617">
                              <a:moveTo>
                                <a:pt x="4011" y="7170"/>
                              </a:moveTo>
                              <a:lnTo>
                                <a:pt x="4011" y="3231"/>
                              </a:lnTo>
                              <a:lnTo>
                                <a:pt x="2953" y="3675"/>
                              </a:lnTo>
                              <a:lnTo>
                                <a:pt x="2953" y="7614"/>
                              </a:lnTo>
                              <a:lnTo>
                                <a:pt x="4011" y="7170"/>
                              </a:lnTo>
                              <a:close/>
                              <a:moveTo>
                                <a:pt x="5874" y="2448"/>
                              </a:moveTo>
                              <a:lnTo>
                                <a:pt x="4816" y="2893"/>
                              </a:lnTo>
                              <a:lnTo>
                                <a:pt x="4816" y="7617"/>
                              </a:lnTo>
                              <a:lnTo>
                                <a:pt x="5874" y="7170"/>
                              </a:lnTo>
                              <a:lnTo>
                                <a:pt x="5874" y="2448"/>
                              </a:lnTo>
                              <a:close/>
                              <a:moveTo>
                                <a:pt x="6726" y="0"/>
                              </a:moveTo>
                              <a:lnTo>
                                <a:pt x="1575" y="2162"/>
                              </a:lnTo>
                              <a:lnTo>
                                <a:pt x="1503" y="2194"/>
                              </a:lnTo>
                              <a:lnTo>
                                <a:pt x="1433" y="2228"/>
                              </a:lnTo>
                              <a:lnTo>
                                <a:pt x="1365" y="2264"/>
                              </a:lnTo>
                              <a:lnTo>
                                <a:pt x="1298" y="2303"/>
                              </a:lnTo>
                              <a:lnTo>
                                <a:pt x="1232" y="2345"/>
                              </a:lnTo>
                              <a:lnTo>
                                <a:pt x="1168" y="2388"/>
                              </a:lnTo>
                              <a:lnTo>
                                <a:pt x="1105" y="2434"/>
                              </a:lnTo>
                              <a:lnTo>
                                <a:pt x="1045" y="2482"/>
                              </a:lnTo>
                              <a:lnTo>
                                <a:pt x="986" y="2532"/>
                              </a:lnTo>
                              <a:lnTo>
                                <a:pt x="928" y="2584"/>
                              </a:lnTo>
                              <a:lnTo>
                                <a:pt x="873" y="2638"/>
                              </a:lnTo>
                              <a:lnTo>
                                <a:pt x="819" y="2694"/>
                              </a:lnTo>
                              <a:lnTo>
                                <a:pt x="767" y="2752"/>
                              </a:lnTo>
                              <a:lnTo>
                                <a:pt x="717" y="2812"/>
                              </a:lnTo>
                              <a:lnTo>
                                <a:pt x="670" y="2873"/>
                              </a:lnTo>
                              <a:lnTo>
                                <a:pt x="624" y="2937"/>
                              </a:lnTo>
                              <a:lnTo>
                                <a:pt x="580" y="3001"/>
                              </a:lnTo>
                              <a:lnTo>
                                <a:pt x="0" y="3880"/>
                              </a:lnTo>
                              <a:lnTo>
                                <a:pt x="5143" y="1722"/>
                              </a:lnTo>
                              <a:lnTo>
                                <a:pt x="5217" y="1689"/>
                              </a:lnTo>
                              <a:lnTo>
                                <a:pt x="5290" y="1653"/>
                              </a:lnTo>
                              <a:lnTo>
                                <a:pt x="5362" y="1615"/>
                              </a:lnTo>
                              <a:lnTo>
                                <a:pt x="5432" y="1575"/>
                              </a:lnTo>
                              <a:lnTo>
                                <a:pt x="5500" y="1532"/>
                              </a:lnTo>
                              <a:lnTo>
                                <a:pt x="5567" y="1486"/>
                              </a:lnTo>
                              <a:lnTo>
                                <a:pt x="5632" y="1438"/>
                              </a:lnTo>
                              <a:lnTo>
                                <a:pt x="5695" y="1388"/>
                              </a:lnTo>
                              <a:lnTo>
                                <a:pt x="5757" y="1336"/>
                              </a:lnTo>
                              <a:lnTo>
                                <a:pt x="5816" y="1281"/>
                              </a:lnTo>
                              <a:lnTo>
                                <a:pt x="5873" y="1224"/>
                              </a:lnTo>
                              <a:lnTo>
                                <a:pt x="5928" y="1165"/>
                              </a:lnTo>
                              <a:lnTo>
                                <a:pt x="5981" y="1104"/>
                              </a:lnTo>
                              <a:lnTo>
                                <a:pt x="6032" y="1041"/>
                              </a:lnTo>
                              <a:lnTo>
                                <a:pt x="6081" y="976"/>
                              </a:lnTo>
                              <a:lnTo>
                                <a:pt x="6127" y="909"/>
                              </a:lnTo>
                              <a:lnTo>
                                <a:pt x="672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6E7E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8" name="Freeform 91"/>
                      <wps:cNvSpPr>
                        <a:spLocks noChangeAspect="1" noEditPoints="1" noChangeArrowheads="1" noChangeShapeType="1" noTextEdit="1"/>
                      </wps:cNvSpPr>
                      <wps:spPr bwMode="auto">
                        <a:xfrm>
                          <a:off x="685800" y="2658533"/>
                          <a:ext cx="671830" cy="2289175"/>
                        </a:xfrm>
                        <a:custGeom>
                          <a:avLst/>
                          <a:gdLst>
                            <a:gd name="T0" fmla="+- 0 2930 1872"/>
                            <a:gd name="T1" fmla="*/ T0 w 1058"/>
                            <a:gd name="T2" fmla="+- 0 893 893"/>
                            <a:gd name="T3" fmla="*/ 893 h 3605"/>
                            <a:gd name="T4" fmla="+- 0 1872 1872"/>
                            <a:gd name="T5" fmla="*/ T4 w 1058"/>
                            <a:gd name="T6" fmla="+- 0 1337 893"/>
                            <a:gd name="T7" fmla="*/ 1337 h 3605"/>
                            <a:gd name="T8" fmla="+- 0 1873 1872"/>
                            <a:gd name="T9" fmla="*/ T8 w 1058"/>
                            <a:gd name="T10" fmla="+- 0 4498 893"/>
                            <a:gd name="T11" fmla="*/ 4498 h 3605"/>
                            <a:gd name="T12" fmla="+- 0 2930 1872"/>
                            <a:gd name="T13" fmla="*/ T12 w 1058"/>
                            <a:gd name="T14" fmla="+- 0 4051 893"/>
                            <a:gd name="T15" fmla="*/ 4051 h 3605"/>
                            <a:gd name="T16" fmla="+- 0 2930 1872"/>
                            <a:gd name="T17" fmla="*/ T16 w 1058"/>
                            <a:gd name="T18" fmla="+- 0 893 893"/>
                            <a:gd name="T19" fmla="*/ 893 h 360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058" h="3605">
                              <a:moveTo>
                                <a:pt x="1058" y="0"/>
                              </a:moveTo>
                              <a:lnTo>
                                <a:pt x="0" y="444"/>
                              </a:lnTo>
                              <a:lnTo>
                                <a:pt x="1" y="3605"/>
                              </a:lnTo>
                              <a:lnTo>
                                <a:pt x="1058" y="3158"/>
                              </a:lnTo>
                              <a:lnTo>
                                <a:pt x="105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6E7E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630837C" id="Group 114" o:spid="_x0000_s1026" style="position:absolute;margin-left:0;margin-top:71.7pt;width:336.3pt;height:389.6pt;z-index:-251658240;mso-position-horizontal:center;mso-position-horizontal-relative:margin" coordsize="42710,494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">
              <v:shape id="AutoShape 92" o:spid="_x0000_s1027" style="position:absolute;width:42710;height:48367;visibility:visible;mso-wrap-style:square;v-text-anchor:top" coordsize="6726,76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" path="m4011,7170r,-3939l2953,3675r,3939l4011,7170xm5874,2448l4816,2893r,4724l5874,7170r,-4722xm6726,l1575,2162r-72,32l1433,2228r-68,36l1298,2303r-66,42l1168,2388r-63,46l1045,2482r-59,50l928,2584r-55,54l819,2694r-52,58l717,2812r-47,61l624,2937r-44,64l,3880,5143,1722r74,-33l5290,1653r72,-38l5432,1575r68,-43l5567,1486r65,-48l5695,1388r62,-52l5816,1281r57,-57l5928,1165r53,-61l6032,1041r49,-65l6127,909,6726,xe" fillcolor="#e6e7e8" stroked="f">
                <v:path o:connecttype="custom" o:connectlocs="2546985,4458335;2546985,1957070;1875155,2239010;1875155,4740275;2546985,4458335;3729990,1459865;3058160,1742440;3058160,4742180;3729990,4458335;3729990,1459865;4271010,-94615;1000125,1278255;954405,1298575;909955,1320165;866775,1343025;824230,1367790;782320,1394460;741680,1421765;701675,1450975;663575,1481455;626110,1513205;589280,1546225;554355,1580515;520065,1616075;487045,1652905;455295,1691005;425450,1729740;396240,1770380;368300,1811020;0,2369185;3265805,998855;3312795,977900;3359150,955040;3404870,930910;3449320,905510;3492500,878205;3535045,848995;3576320,818515;3616325,786765;3655695,753745;3693160,718820;3729355,682625;3764280,645160;3797935,606425;3830320,566420;3861435,525145;3890645,482600;4271010,-94615" o:connectangles="0,0,0,0,0,0,0,0,0,0,0,0,0,0,0,0,0,0,0,0,0,0,0,0,0,0,0,0,0,0,0,0,0,0,0,0,0,0,0,0,0,0,0,0,0,0,0,0"/>
                <o:lock v:ext="edit" aspectratio="t" verticies="t" text="t" shapetype="t"/>
              </v:shape>
              <v:shape id="Freeform 91" o:spid="_x0000_s1028" style="position:absolute;left:6858;top:26585;width:6718;height:22892;visibility:visible;mso-wrap-style:square;v-text-anchor:top" coordsize="1058,3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" path="m1058,l,444,1,3605,1058,3158,1058,xe" fillcolor="#e6e7e8" stroked="f">
                <v:path o:connecttype="custom" o:connectlocs="671830,567055;0,848995;635,2856230;671830,2572385;671830,567055" o:connectangles="0,0,0,0,0"/>
                <o:lock v:ext="edit" aspectratio="t" verticies="t" text="t" shapetype="t"/>
              </v:shape>
              <w10:wrap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5B93D" w14:textId="1294A42B" w:rsidR="00D605A6" w:rsidRPr="00D605A6" w:rsidRDefault="001A24AF" w:rsidP="00D605A6">
    <w:pPr>
      <w:pStyle w:val="Header"/>
    </w:pPr>
    <w:r w:rsidRPr="003C451D">
      <w:rPr>
        <w:rFonts w:ascii="Roboto" w:hAnsi="Roboto"/>
        <w:b/>
        <w:bCs/>
        <w:noProof/>
        <w:sz w:val="20"/>
        <w:lang w:val="hr-HR"/>
      </w:rPr>
      <w:drawing>
        <wp:inline distT="0" distB="0" distL="0" distR="0" wp14:anchorId="6B6AD0FF" wp14:editId="73EA795A">
          <wp:extent cx="1894901" cy="618905"/>
          <wp:effectExtent l="0" t="0" r="0" b="0"/>
          <wp:docPr id="2093683051" name="Picture 2093683051" descr="A blue and green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jpeg" descr="A blue and green text&#10;&#10;Description automatically generated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907588" cy="6230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B1AB9" w14:textId="0015F31F" w:rsidR="00744B61" w:rsidRPr="00D605A6" w:rsidRDefault="00744B61" w:rsidP="00D605A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tjC3NDK0MLO0MDdQ0lEKTi0uzszPAykwrAUAmQYvNywAAAA="/>
  </w:docVars>
  <w:rsids>
    <w:rsidRoot w:val="003C451D"/>
    <w:rsid w:val="000A4B9D"/>
    <w:rsid w:val="000B18C8"/>
    <w:rsid w:val="000D52C5"/>
    <w:rsid w:val="001A24AF"/>
    <w:rsid w:val="001C6E2F"/>
    <w:rsid w:val="00205D51"/>
    <w:rsid w:val="00335632"/>
    <w:rsid w:val="003607AE"/>
    <w:rsid w:val="003C451D"/>
    <w:rsid w:val="00474A53"/>
    <w:rsid w:val="004A537A"/>
    <w:rsid w:val="004B48BC"/>
    <w:rsid w:val="004F2ADF"/>
    <w:rsid w:val="0059326A"/>
    <w:rsid w:val="00695159"/>
    <w:rsid w:val="00744B61"/>
    <w:rsid w:val="007B0BED"/>
    <w:rsid w:val="008441CA"/>
    <w:rsid w:val="00927B37"/>
    <w:rsid w:val="009459A2"/>
    <w:rsid w:val="009507DF"/>
    <w:rsid w:val="009F24F2"/>
    <w:rsid w:val="00B24AE2"/>
    <w:rsid w:val="00B94942"/>
    <w:rsid w:val="00C46CB3"/>
    <w:rsid w:val="00D45AE2"/>
    <w:rsid w:val="00D605A6"/>
    <w:rsid w:val="00DA3803"/>
    <w:rsid w:val="00DB063D"/>
    <w:rsid w:val="00E274E6"/>
    <w:rsid w:val="00E950B6"/>
    <w:rsid w:val="00ED7349"/>
    <w:rsid w:val="00EF117D"/>
    <w:rsid w:val="00F7246C"/>
    <w:rsid w:val="00FE6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1EE73"/>
  <w15:chartTrackingRefBased/>
  <w15:docId w15:val="{9539046C-5612-490F-936D-DE2A7271AA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5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51D"/>
  </w:style>
  <w:style w:type="paragraph" w:styleId="Footer">
    <w:name w:val="footer"/>
    <w:basedOn w:val="Normal"/>
    <w:link w:val="FooterChar"/>
    <w:uiPriority w:val="99"/>
    <w:unhideWhenUsed/>
    <w:rsid w:val="003C45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51D"/>
  </w:style>
  <w:style w:type="paragraph" w:styleId="ListParagraph">
    <w:name w:val="List Paragraph"/>
    <w:basedOn w:val="Normal"/>
    <w:uiPriority w:val="34"/>
    <w:qFormat/>
    <w:rsid w:val="0059326A"/>
    <w:pPr>
      <w:ind w:left="720"/>
      <w:contextualSpacing/>
    </w:pPr>
  </w:style>
  <w:style w:type="table" w:styleId="TableGrid">
    <w:name w:val="Table Grid"/>
    <w:basedOn w:val="TableNormal"/>
    <w:uiPriority w:val="39"/>
    <w:rsid w:val="00205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B28A2-0B69-422B-9411-63AC3B2A58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57</Words>
  <Characters>327</Characters>
  <Application>Microsoft Office Word</Application>
  <DocSecurity>0</DocSecurity>
  <Lines>2</Lines>
  <Paragraphs>1</Paragraphs>
  <ScaleCrop>false</ScaleCrop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ar Erceg</dc:creator>
  <cp:keywords/>
  <dc:description/>
  <cp:lastModifiedBy>Aleksandar Erceg</cp:lastModifiedBy>
  <cp:revision>16</cp:revision>
  <dcterms:created xsi:type="dcterms:W3CDTF">2023-07-18T07:51:00Z</dcterms:created>
  <dcterms:modified xsi:type="dcterms:W3CDTF">2023-07-18T07:58:00Z</dcterms:modified>
</cp:coreProperties>
</file>